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8601d3bdbc61876b0feca9de111d92e983a70d"/>
    <w:p>
      <w:pPr>
        <w:pStyle w:val="Heading3"/>
      </w:pPr>
      <w:r>
        <w:t xml:space="preserve">Девочки и мальчики сделают магниты на холодильник своими руками</w:t>
      </w:r>
    </w:p>
    <w:p>
      <w:pPr>
        <w:pStyle w:val="FirstParagraph"/>
      </w:pPr>
      <w:r>
        <w:t xml:space="preserve">05.04.2016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a16/img_2198-_8_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убботу, 16 апреля, дети смогут принять участие в увлекательном мастер-классе по созданию магнитов на холодильник «Микки и Минни». Об этом рассказала менеджер по культурно-массовым мероприятиям Центра культуры и спорта «Ватутинки» Анастасия Воронко.</w:t>
      </w:r>
    </w:p>
    <w:p>
      <w:pPr>
        <w:pStyle w:val="BodyText"/>
      </w:pPr>
      <w:r>
        <w:t xml:space="preserve">Дети под руководством сотрудников культурного центра смогут создать яркое и необычное украшение для интерьера.</w:t>
      </w:r>
    </w:p>
    <w:p>
      <w:pPr>
        <w:pStyle w:val="BodyText"/>
      </w:pPr>
      <w:r>
        <w:t xml:space="preserve">- Мы стараемся проводить 1-2 мастер-класса для детей, посвященных популярным персонажам сказок и мультфильмов. Микки и Минни - эти герои знакомы и любимы многими с самого раннего детства. Думаю, детям будет интересно, - отметила Анастасия Воронко.</w:t>
      </w:r>
    </w:p>
    <w:p>
      <w:pPr>
        <w:pStyle w:val="BodyText"/>
      </w:pPr>
      <w:r>
        <w:t xml:space="preserve">Организаторы творческого мероприятия научат детей, как создать необычные магниты в стиле Диснея. Посетить встречу смогут все желающие старше трех лет. Начнется мастер-класс в 12:00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271205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71205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71205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06:58:14Z</dcterms:created>
  <dcterms:modified xsi:type="dcterms:W3CDTF">2024-10-16T06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